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30851A17" w:rsidR="006D5E0B" w:rsidRPr="00151466" w:rsidRDefault="00A325A5" w:rsidP="0010096E">
      <w:pPr>
        <w:pStyle w:val="EPMPolicyTitle"/>
        <w:spacing w:after="240" w:line="880" w:lineRule="exact"/>
        <w:contextualSpacing w:val="0"/>
        <w:rPr>
          <w:sz w:val="36"/>
          <w:szCs w:val="36"/>
        </w:rPr>
      </w:pPr>
      <w:r w:rsidRPr="00AD7136">
        <mc:AlternateContent>
          <mc:Choice Requires="wps">
            <w:drawing>
              <wp:anchor distT="0" distB="0" distL="114300" distR="114300" simplePos="0" relativeHeight="251658240" behindDoc="0" locked="0" layoutInCell="1" allowOverlap="1" wp14:anchorId="2A0B7EC9" wp14:editId="6FC8F4B0">
                <wp:simplePos x="0" y="0"/>
                <wp:positionH relativeFrom="margin">
                  <wp:align>left</wp:align>
                </wp:positionH>
                <wp:positionV relativeFrom="paragraph">
                  <wp:posOffset>-95821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75.45pt;width:151.5pt;height:60.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w10:wrap anchorx="margin"/>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17464">
          <w:headerReference w:type="default" r:id="rId11"/>
          <w:footerReference w:type="default" r:id="rId12"/>
          <w:pgSz w:w="11906" w:h="16838"/>
          <w:pgMar w:top="1695"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17464">
          <w:pgSz w:w="11906" w:h="16838"/>
          <w:pgMar w:top="1397" w:right="1021" w:bottom="851" w:left="1021" w:header="568"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A17464">
          <w:pgSz w:w="11906" w:h="16838"/>
          <w:pgMar w:top="1276" w:right="1021" w:bottom="851" w:left="1021" w:header="284"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A17464">
          <w:pgSz w:w="11906" w:h="16838"/>
          <w:pgMar w:top="1695" w:right="1021" w:bottom="851" w:left="1021" w:header="426"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469E305A" w:rsidR="00A26956" w:rsidRDefault="00C54272" w:rsidP="00A26956">
      <w:pPr>
        <w:pStyle w:val="EPMTextstyle"/>
        <w:ind w:left="709"/>
      </w:pPr>
      <w:r>
        <w:t xml:space="preserve">In </w:t>
      </w:r>
      <w:r w:rsidR="00A26956">
        <w:t>compliance with</w:t>
      </w:r>
      <w:r w:rsidR="004974E1">
        <w:t xml:space="preserve"> </w:t>
      </w:r>
      <w:r w:rsidR="004974E1">
        <w:rPr>
          <w:rStyle w:val="ui-provider"/>
        </w:rPr>
        <w:t>the Data Protection Act 2018, and the UK General Data Protection Regulation (UK GDPR)</w:t>
      </w:r>
      <w:r w:rsidR="00A26956">
        <w:t>,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oel="http://schemas.microsoft.com/office/2019/extlst">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33E30915" w:rsidR="00CA6265" w:rsidRPr="00D010DE" w:rsidRDefault="00CA6265" w:rsidP="00787D75">
      <w:pPr>
        <w:pStyle w:val="EPMNumberedHeading"/>
        <w:spacing w:before="200"/>
        <w:ind w:left="709" w:hanging="709"/>
      </w:pPr>
      <w:r w:rsidRPr="00D010DE">
        <w:t xml:space="preserve">Data </w:t>
      </w:r>
      <w:r w:rsidR="00AA481B" w:rsidRPr="00AA481B">
        <w:t xml:space="preserve">Protection – Data Protection Act 2018 and </w:t>
      </w:r>
      <w:r w:rsidR="004974E1">
        <w:t xml:space="preserve">the UK </w:t>
      </w:r>
      <w:r w:rsidR="00AA481B" w:rsidRPr="00AA481B">
        <w:t xml:space="preserve">General Data Protection </w:t>
      </w:r>
      <w:r w:rsidR="004974E1">
        <w:t xml:space="preserve">(UK </w:t>
      </w:r>
      <w:r w:rsidR="00AA481B" w:rsidRPr="00AA481B">
        <w:t>GDPR</w:t>
      </w:r>
      <w:r w:rsidRPr="00CC732D">
        <w:t>)</w:t>
      </w:r>
    </w:p>
    <w:p w14:paraId="1A7DBEA7" w14:textId="76ABD2A3" w:rsidR="007F5132" w:rsidRDefault="00CA6265" w:rsidP="007F5132">
      <w:pPr>
        <w:pStyle w:val="EPMTextstyle"/>
        <w:ind w:left="709"/>
      </w:pPr>
      <w:r w:rsidRPr="001F7DA1">
        <w:t xml:space="preserve">In </w:t>
      </w:r>
      <w:r w:rsidR="007F5132">
        <w:t xml:space="preserve">compliance with the Data Protection Act 2018 and </w:t>
      </w:r>
      <w:r w:rsidR="004974E1">
        <w:t>the UK General Data Protection Regulation</w:t>
      </w:r>
      <w:r w:rsidR="00631FF1">
        <w:t xml:space="preserve"> (UK </w:t>
      </w:r>
      <w:r w:rsidR="007F5132">
        <w:t>GDPR</w:t>
      </w:r>
      <w:r w:rsidR="00631FF1">
        <w:t>)</w:t>
      </w:r>
      <w:r w:rsidR="007F5132">
        <w:t xml:space="preserve">,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30CC8399" w:rsidR="007F5132" w:rsidRDefault="007F5132" w:rsidP="007F5132">
      <w:pPr>
        <w:pStyle w:val="EPMTextstyle"/>
        <w:ind w:left="709"/>
      </w:pPr>
      <w:r>
        <w:t>The person responsible for Data Protection in our organisation is</w:t>
      </w:r>
      <w:r w:rsidR="00A17464">
        <w:t xml:space="preserve"> Janet Muir</w:t>
      </w:r>
      <w:r>
        <w:t xml:space="preserve"> and you can contact them with any questions relating to our handling of your data. You can contact them by </w:t>
      </w:r>
      <w:r w:rsidR="00A17464">
        <w:rPr>
          <w:rStyle w:val="EPMBracketChar"/>
        </w:rPr>
        <w:t>email office@fowlmere.cambs.sch.uk</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FB5A94">
          <w:rPr>
            <w:rStyle w:val="Hyperlink"/>
          </w:rPr>
          <w:t>website</w:t>
        </w:r>
      </w:hyperlink>
      <w:r>
        <w:t>.</w:t>
      </w:r>
    </w:p>
    <w:p w14:paraId="7B156E73" w14:textId="30E164B7" w:rsidR="00CA6265"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51E19C0B" w14:textId="572C2A7C" w:rsidR="00A17464" w:rsidRDefault="00A17464" w:rsidP="007F5132">
      <w:pPr>
        <w:pStyle w:val="EPMTextstyle"/>
        <w:ind w:left="709"/>
      </w:pPr>
    </w:p>
    <w:p w14:paraId="5466C4BE" w14:textId="77777777" w:rsidR="00A17464" w:rsidRPr="001F7DA1" w:rsidRDefault="00A17464" w:rsidP="007F5132">
      <w:pPr>
        <w:pStyle w:val="EPMTextstyle"/>
        <w:ind w:left="709"/>
      </w:pPr>
    </w:p>
    <w:p w14:paraId="2D17FF99" w14:textId="77777777" w:rsidR="00A17464" w:rsidRDefault="00A17464">
      <w:pPr>
        <w:rPr>
          <w:rFonts w:cs="Arial"/>
          <w:b/>
          <w:bCs/>
        </w:rPr>
      </w:pPr>
      <w:r>
        <w:br w:type="page"/>
      </w:r>
    </w:p>
    <w:p w14:paraId="003B2F70" w14:textId="2AF250F1" w:rsidR="00CA6265" w:rsidRPr="00D010DE" w:rsidRDefault="00CA6265" w:rsidP="00556C17">
      <w:pPr>
        <w:pStyle w:val="EPMNumberedHeading"/>
        <w:spacing w:before="200"/>
        <w:ind w:left="709" w:hanging="709"/>
      </w:pPr>
      <w:r w:rsidRPr="00D010DE">
        <w:lastRenderedPageBreak/>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A17464">
          <w:pgSz w:w="11906" w:h="16838"/>
          <w:pgMar w:top="1418" w:right="1021" w:bottom="851" w:left="1021" w:header="567"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27E0473E"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w:t>
      </w:r>
      <w:r w:rsidR="004974E1">
        <w:rPr>
          <w:rStyle w:val="ui-provider"/>
        </w:rPr>
        <w:t xml:space="preserve">the Data Protection Act 2018, and the UK General Data Protection Regulation (UK </w:t>
      </w:r>
      <w:proofErr w:type="gramStart"/>
      <w:r w:rsidR="004974E1">
        <w:rPr>
          <w:rStyle w:val="ui-provider"/>
        </w:rPr>
        <w:t>GDPR)</w:t>
      </w:r>
      <w:r w:rsidR="00BD7C79" w:rsidRPr="00BD7C79">
        <w:t>as</w:t>
      </w:r>
      <w:proofErr w:type="gramEnd"/>
      <w:r w:rsidR="00BD7C79" w:rsidRPr="00BD7C79">
        <w:t xml:space="preserve">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FCA1B" w14:textId="77777777" w:rsidR="008269EF" w:rsidRDefault="008269EF" w:rsidP="002C1565">
      <w:r>
        <w:separator/>
      </w:r>
    </w:p>
  </w:endnote>
  <w:endnote w:type="continuationSeparator" w:id="0">
    <w:p w14:paraId="6244AA71" w14:textId="77777777" w:rsidR="008269EF" w:rsidRDefault="008269EF" w:rsidP="002C1565">
      <w:r>
        <w:continuationSeparator/>
      </w:r>
    </w:p>
  </w:endnote>
  <w:endnote w:type="continuationNotice" w:id="1">
    <w:p w14:paraId="157A20AF" w14:textId="77777777" w:rsidR="008269EF" w:rsidRDefault="00826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6269F" w:rsidR="00F13DD1" w:rsidRPr="000A69A2" w:rsidRDefault="00FA59EC"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Reviewed June 2024</w:t>
    </w:r>
    <w:r w:rsidR="000A69A2"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FABB2" w14:textId="77777777" w:rsidR="008269EF" w:rsidRDefault="008269EF" w:rsidP="002C1565">
      <w:r>
        <w:separator/>
      </w:r>
    </w:p>
  </w:footnote>
  <w:footnote w:type="continuationSeparator" w:id="0">
    <w:p w14:paraId="3B04D841" w14:textId="77777777" w:rsidR="008269EF" w:rsidRDefault="008269EF" w:rsidP="002C1565">
      <w:r>
        <w:continuationSeparator/>
      </w:r>
    </w:p>
  </w:footnote>
  <w:footnote w:type="continuationNotice" w:id="1">
    <w:p w14:paraId="5FF6FBD1" w14:textId="77777777" w:rsidR="008269EF" w:rsidRDefault="008269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BBA7C" w14:textId="4B3C8FB7" w:rsidR="00A17464" w:rsidRDefault="00A17464" w:rsidP="00A17464">
    <w:pPr>
      <w:pStyle w:val="Header"/>
      <w:jc w:val="right"/>
    </w:pPr>
    <w:r>
      <w:rPr>
        <w:b/>
        <w:bCs/>
        <w:sz w:val="36"/>
        <w:szCs w:val="36"/>
      </w:rPr>
      <w:drawing>
        <wp:anchor distT="0" distB="0" distL="114300" distR="114300" simplePos="0" relativeHeight="251658240" behindDoc="1" locked="0" layoutInCell="1" allowOverlap="1" wp14:anchorId="6D62387E" wp14:editId="5E98F3CC">
          <wp:simplePos x="0" y="0"/>
          <wp:positionH relativeFrom="column">
            <wp:posOffset>5478145</wp:posOffset>
          </wp:positionH>
          <wp:positionV relativeFrom="paragraph">
            <wp:posOffset>-635</wp:posOffset>
          </wp:positionV>
          <wp:extent cx="784860" cy="792480"/>
          <wp:effectExtent l="0" t="0" r="0" b="762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79248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9F0"/>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974E1"/>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1FF1"/>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269EF"/>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94BCC"/>
    <w:rsid w:val="009A218D"/>
    <w:rsid w:val="009B2A9D"/>
    <w:rsid w:val="009B4EF2"/>
    <w:rsid w:val="009C2A51"/>
    <w:rsid w:val="009C72ED"/>
    <w:rsid w:val="009D6363"/>
    <w:rsid w:val="009D72C5"/>
    <w:rsid w:val="009D79E8"/>
    <w:rsid w:val="009F46DB"/>
    <w:rsid w:val="009F6988"/>
    <w:rsid w:val="00A01706"/>
    <w:rsid w:val="00A01F7C"/>
    <w:rsid w:val="00A17464"/>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A59EC"/>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4974E1"/>
    <w:rPr>
      <w:rFonts w:ascii="Arial" w:hAnsi="Arial"/>
    </w:rPr>
  </w:style>
  <w:style w:type="character" w:customStyle="1" w:styleId="ui-provider">
    <w:name w:val="ui-provider"/>
    <w:basedOn w:val="DefaultParagraphFont"/>
    <w:rsid w:val="0049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C06B8"/>
    <w:rsid w:val="003729F0"/>
    <w:rsid w:val="00450FBC"/>
    <w:rsid w:val="004D47E2"/>
    <w:rsid w:val="00576EE2"/>
    <w:rsid w:val="007F4A88"/>
    <w:rsid w:val="009E03F2"/>
    <w:rsid w:val="00B42A33"/>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2195</Words>
  <Characters>1251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Armitage@foxton.internal</cp:lastModifiedBy>
  <cp:revision>4</cp:revision>
  <dcterms:created xsi:type="dcterms:W3CDTF">2024-06-11T10:45:00Z</dcterms:created>
  <dcterms:modified xsi:type="dcterms:W3CDTF">2026-01-2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